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FA10A" w14:textId="22B81547" w:rsidR="00481AE1" w:rsidRPr="00D22704" w:rsidRDefault="00D22704" w:rsidP="00D22704">
      <w:pPr>
        <w:jc w:val="center"/>
        <w:rPr>
          <w:rFonts w:ascii="Times New Roman" w:hAnsi="Times New Roman" w:cs="Times New Roman"/>
          <w:b/>
          <w:bCs/>
          <w:color w:val="00B0F0"/>
          <w:sz w:val="40"/>
          <w:szCs w:val="40"/>
          <w:lang w:val="en-US"/>
        </w:rPr>
      </w:pPr>
      <w:r w:rsidRPr="00D22704">
        <w:rPr>
          <w:rFonts w:ascii="Times New Roman" w:hAnsi="Times New Roman" w:cs="Times New Roman"/>
          <w:b/>
          <w:bCs/>
          <w:color w:val="00B0F0"/>
          <w:sz w:val="40"/>
          <w:szCs w:val="40"/>
          <w:lang w:val="en-US"/>
        </w:rPr>
        <w:t>Applied Data Science</w:t>
      </w:r>
    </w:p>
    <w:p w14:paraId="3B2F0FEC" w14:textId="3CB0FED0" w:rsidR="00D22704" w:rsidRPr="00D22704" w:rsidRDefault="00D22704" w:rsidP="00D22704">
      <w:pPr>
        <w:jc w:val="center"/>
        <w:rPr>
          <w:rFonts w:ascii="Times New Roman" w:hAnsi="Times New Roman" w:cs="Times New Roman"/>
          <w:b/>
          <w:bCs/>
          <w:color w:val="7030A0"/>
          <w:sz w:val="40"/>
          <w:szCs w:val="40"/>
          <w:lang w:val="en-US"/>
        </w:rPr>
      </w:pPr>
      <w:r w:rsidRPr="00D22704">
        <w:rPr>
          <w:rFonts w:ascii="Times New Roman" w:hAnsi="Times New Roman" w:cs="Times New Roman"/>
          <w:b/>
          <w:bCs/>
          <w:color w:val="7030A0"/>
          <w:sz w:val="40"/>
          <w:szCs w:val="40"/>
          <w:lang w:val="en-US"/>
        </w:rPr>
        <w:t>Air Quality Analysis and Predication in Tamil Nadu</w:t>
      </w: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4814"/>
        <w:gridCol w:w="4814"/>
      </w:tblGrid>
      <w:tr w:rsidR="00C369EB" w14:paraId="529C134F" w14:textId="77777777" w:rsidTr="00A8491F">
        <w:trPr>
          <w:trHeight w:val="417"/>
        </w:trPr>
        <w:tc>
          <w:tcPr>
            <w:tcW w:w="4814" w:type="dxa"/>
          </w:tcPr>
          <w:p w14:paraId="1B0FBE27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  <w:t>DOMAIN:</w:t>
            </w:r>
          </w:p>
        </w:tc>
        <w:tc>
          <w:tcPr>
            <w:tcW w:w="4814" w:type="dxa"/>
          </w:tcPr>
          <w:p w14:paraId="45FE94B7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8"/>
                <w:szCs w:val="28"/>
                <w:lang w:val="en-US"/>
              </w:rPr>
              <w:t>Applied Data Science</w:t>
            </w:r>
          </w:p>
        </w:tc>
      </w:tr>
      <w:tr w:rsidR="00C369EB" w14:paraId="40A51789" w14:textId="77777777" w:rsidTr="00A8491F">
        <w:trPr>
          <w:trHeight w:val="837"/>
        </w:trPr>
        <w:tc>
          <w:tcPr>
            <w:tcW w:w="4814" w:type="dxa"/>
          </w:tcPr>
          <w:p w14:paraId="489DADF1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  <w:t>PROJECT TITLE:</w:t>
            </w:r>
          </w:p>
        </w:tc>
        <w:tc>
          <w:tcPr>
            <w:tcW w:w="4814" w:type="dxa"/>
          </w:tcPr>
          <w:p w14:paraId="6426D422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8"/>
                <w:szCs w:val="28"/>
                <w:lang w:val="en-US"/>
              </w:rPr>
              <w:t>Air Quality Analysis and Predication in Tamil Nadu</w:t>
            </w:r>
          </w:p>
        </w:tc>
      </w:tr>
      <w:tr w:rsidR="00C369EB" w14:paraId="6A7DE7C3" w14:textId="77777777" w:rsidTr="00A8491F">
        <w:trPr>
          <w:trHeight w:val="1422"/>
        </w:trPr>
        <w:tc>
          <w:tcPr>
            <w:tcW w:w="4814" w:type="dxa"/>
          </w:tcPr>
          <w:p w14:paraId="1884ADED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  <w:lang w:val="en-US"/>
              </w:rPr>
              <w:t>TEAM MEMBERS AND REGISTER NUMBER</w:t>
            </w:r>
          </w:p>
        </w:tc>
        <w:tc>
          <w:tcPr>
            <w:tcW w:w="4814" w:type="dxa"/>
          </w:tcPr>
          <w:p w14:paraId="351117B1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1.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GIRIPRASATH S</w:t>
            </w: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 xml:space="preserve">          - </w:t>
            </w: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42042110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4020</w:t>
            </w:r>
          </w:p>
          <w:p w14:paraId="6BC6BCC9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 xml:space="preserve">GUGAN M                       - 420421104024 </w:t>
            </w:r>
          </w:p>
          <w:p w14:paraId="424562E8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3.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HEMANTH RAO BK    -  420421104027</w:t>
            </w:r>
          </w:p>
          <w:p w14:paraId="7AF029BB" w14:textId="77777777" w:rsidR="00C369EB" w:rsidRPr="00697943" w:rsidRDefault="00C369EB" w:rsidP="00A8491F">
            <w:pPr>
              <w:rPr>
                <w:rFonts w:ascii="Times New Roman" w:hAnsi="Times New Roman" w:cs="Times New Roman"/>
                <w:b/>
                <w:bCs/>
                <w:color w:val="7030A0"/>
                <w:sz w:val="28"/>
                <w:szCs w:val="28"/>
                <w:lang w:val="en-US"/>
              </w:rPr>
            </w:pPr>
            <w:r w:rsidRPr="00697943"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4.</w:t>
            </w:r>
            <w:r>
              <w:rPr>
                <w:rFonts w:ascii="Times New Roman" w:hAnsi="Times New Roman" w:cs="Times New Roman"/>
                <w:b/>
                <w:bCs/>
                <w:color w:val="7030A0"/>
                <w:sz w:val="24"/>
                <w:szCs w:val="24"/>
                <w:lang w:val="en-US"/>
              </w:rPr>
              <w:t>JANAKIRAMAN S        -  420421104029</w:t>
            </w:r>
          </w:p>
        </w:tc>
      </w:tr>
    </w:tbl>
    <w:p w14:paraId="7B31155A" w14:textId="77777777" w:rsidR="00C369EB" w:rsidRDefault="00C369EB" w:rsidP="00C369EB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62EF173E" w14:textId="77777777" w:rsidR="00C369EB" w:rsidRDefault="00C369EB" w:rsidP="00314EB6">
      <w:pPr>
        <w:rPr>
          <w:rFonts w:ascii="Algerian" w:hAnsi="Algerian"/>
          <w:sz w:val="32"/>
          <w:szCs w:val="32"/>
        </w:rPr>
      </w:pPr>
    </w:p>
    <w:p w14:paraId="3108C014" w14:textId="22599D2A" w:rsidR="00314EB6" w:rsidRDefault="00314EB6" w:rsidP="00314EB6">
      <w:pPr>
        <w:rPr>
          <w:rFonts w:ascii="Algerian" w:hAnsi="Algerian"/>
          <w:sz w:val="36"/>
          <w:szCs w:val="36"/>
        </w:rPr>
      </w:pPr>
      <w:r>
        <w:rPr>
          <w:rFonts w:ascii="Algerian" w:hAnsi="Algerian"/>
          <w:sz w:val="32"/>
          <w:szCs w:val="32"/>
        </w:rPr>
        <w:t>PH</w:t>
      </w:r>
      <w:r>
        <w:rPr>
          <w:rFonts w:ascii="Algerian" w:hAnsi="Algerian"/>
          <w:sz w:val="36"/>
          <w:szCs w:val="36"/>
        </w:rPr>
        <w:t>ASE_3 :  SUBMISSION DOCUMENT</w:t>
      </w:r>
    </w:p>
    <w:p w14:paraId="37BD8AA5" w14:textId="77777777" w:rsidR="00314EB6" w:rsidRDefault="00314EB6" w:rsidP="00314EB6">
      <w:pPr>
        <w:rPr>
          <w:rFonts w:ascii="Arial Black" w:hAnsi="Arial Black"/>
          <w:color w:val="00B0F0"/>
          <w:sz w:val="28"/>
          <w:szCs w:val="28"/>
        </w:rPr>
      </w:pPr>
      <w:r>
        <w:rPr>
          <w:rFonts w:ascii="Arial Black" w:hAnsi="Arial Black"/>
          <w:color w:val="00B0F0"/>
          <w:sz w:val="28"/>
          <w:szCs w:val="28"/>
        </w:rPr>
        <w:t>Introduction:</w:t>
      </w:r>
    </w:p>
    <w:p w14:paraId="7D7CAB70" w14:textId="41306D82" w:rsidR="00314EB6" w:rsidRPr="0052129E" w:rsidRDefault="0052129E" w:rsidP="00314EB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129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nalyzing and predicting air quality in a specific region like Tamil Nadu involves collecting air quality data, preprocessing it, and applying various analytical and predictive techniques. Here's an outline for a document that you can create to detail this process</w:t>
      </w:r>
    </w:p>
    <w:p w14:paraId="32C9DD2D" w14:textId="77777777" w:rsidR="00314EB6" w:rsidRDefault="00314EB6" w:rsidP="00314EB6">
      <w:pPr>
        <w:pStyle w:val="ListParagraph"/>
        <w:shd w:val="clear" w:color="auto" w:fill="FFFFFF"/>
        <w:spacing w:before="60" w:after="100" w:afterAutospacing="1" w:line="375" w:lineRule="atLeast"/>
        <w:ind w:left="1440"/>
        <w:jc w:val="both"/>
        <w:rPr>
          <w:rFonts w:ascii="Aptos Display" w:eastAsia="Times New Roman" w:hAnsi="Aptos Display" w:cs="Segoe UI"/>
          <w:color w:val="000000"/>
          <w:sz w:val="28"/>
          <w:szCs w:val="28"/>
          <w:lang w:eastAsia="en-IN"/>
        </w:rPr>
      </w:pPr>
    </w:p>
    <w:p w14:paraId="0536D9FF" w14:textId="77777777" w:rsidR="00314EB6" w:rsidRPr="00DD219A" w:rsidRDefault="00314EB6" w:rsidP="00314EB6">
      <w:pPr>
        <w:rPr>
          <w:rFonts w:ascii="Arial Black" w:hAnsi="Arial Black"/>
          <w:color w:val="00B0F0"/>
          <w:sz w:val="28"/>
          <w:szCs w:val="28"/>
          <w:lang w:val="en-US"/>
        </w:rPr>
      </w:pPr>
      <w:r w:rsidRPr="00DD219A">
        <w:rPr>
          <w:b/>
          <w:bCs/>
          <w:color w:val="000000" w:themeColor="text1"/>
        </w:rPr>
        <w:br/>
      </w:r>
      <w:r w:rsidRPr="00DD219A">
        <w:rPr>
          <w:rFonts w:ascii="Arial Black" w:hAnsi="Arial Black"/>
          <w:color w:val="00B0F0"/>
          <w:sz w:val="28"/>
          <w:szCs w:val="28"/>
        </w:rPr>
        <w:t>Import Libraries:</w:t>
      </w:r>
    </w:p>
    <w:p w14:paraId="2455CC87" w14:textId="77777777" w:rsidR="00314EB6" w:rsidRDefault="00314EB6" w:rsidP="00314EB6">
      <w:pPr>
        <w:pStyle w:val="ListParagraph"/>
        <w:numPr>
          <w:ilvl w:val="0"/>
          <w:numId w:val="3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Numpy</w:t>
      </w:r>
    </w:p>
    <w:p w14:paraId="0A941610" w14:textId="77777777" w:rsidR="00314EB6" w:rsidRDefault="00314EB6" w:rsidP="00314EB6">
      <w:pPr>
        <w:pStyle w:val="ListParagraph"/>
        <w:numPr>
          <w:ilvl w:val="0"/>
          <w:numId w:val="3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Pandas</w:t>
      </w:r>
    </w:p>
    <w:p w14:paraId="6E1F0E12" w14:textId="77777777" w:rsidR="00314EB6" w:rsidRDefault="00314EB6" w:rsidP="00314EB6">
      <w:pPr>
        <w:pStyle w:val="ListParagraph"/>
        <w:numPr>
          <w:ilvl w:val="0"/>
          <w:numId w:val="3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Matplotlib</w:t>
      </w:r>
    </w:p>
    <w:p w14:paraId="386BB376" w14:textId="77777777" w:rsidR="00314EB6" w:rsidRPr="00DD219A" w:rsidRDefault="00314EB6" w:rsidP="00314EB6">
      <w:pPr>
        <w:pStyle w:val="ListParagraph"/>
        <w:numPr>
          <w:ilvl w:val="0"/>
          <w:numId w:val="3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Seaborn</w:t>
      </w:r>
    </w:p>
    <w:p w14:paraId="16D09780" w14:textId="77777777" w:rsidR="00314EB6" w:rsidRPr="002A2E9F" w:rsidRDefault="00314EB6" w:rsidP="00314EB6">
      <w:pPr>
        <w:numPr>
          <w:ilvl w:val="0"/>
          <w:numId w:val="1"/>
        </w:numPr>
      </w:pPr>
      <w:r w:rsidRPr="002A2E9F">
        <w:rPr>
          <w:b/>
          <w:bCs/>
        </w:rPr>
        <w:t>Dataset Loading and Exploration</w:t>
      </w:r>
      <w:r w:rsidRPr="002A2E9F">
        <w:t>:</w:t>
      </w:r>
    </w:p>
    <w:p w14:paraId="5B50D6F9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Import necessary libraries.</w:t>
      </w:r>
    </w:p>
    <w:p w14:paraId="4754079E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Load the dataset.</w:t>
      </w:r>
    </w:p>
    <w:p w14:paraId="7DB50738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Explore the dataset's structure and basic statistics.</w:t>
      </w:r>
    </w:p>
    <w:p w14:paraId="24E2F2D8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Identify missing values and outliers, if any.</w:t>
      </w:r>
    </w:p>
    <w:p w14:paraId="318B19EB" w14:textId="77777777" w:rsidR="00314EB6" w:rsidRPr="002A2E9F" w:rsidRDefault="00314EB6" w:rsidP="00314EB6">
      <w:pPr>
        <w:numPr>
          <w:ilvl w:val="0"/>
          <w:numId w:val="1"/>
        </w:numPr>
      </w:pPr>
      <w:r w:rsidRPr="002A2E9F">
        <w:rPr>
          <w:b/>
          <w:bCs/>
        </w:rPr>
        <w:t>Data Preprocessing</w:t>
      </w:r>
      <w:r w:rsidRPr="002A2E9F">
        <w:t>:</w:t>
      </w:r>
    </w:p>
    <w:p w14:paraId="406E10DB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lastRenderedPageBreak/>
        <w:t>Handle missing values (impute or remove data as necessary).</w:t>
      </w:r>
    </w:p>
    <w:p w14:paraId="59897C25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Address outliers using appropriate techniques.</w:t>
      </w:r>
    </w:p>
    <w:p w14:paraId="0A6C8870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Convert categorical features into numerical representations (if applicable).</w:t>
      </w:r>
    </w:p>
    <w:p w14:paraId="00BAE0DF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Standardize or normalize numerical features.</w:t>
      </w:r>
    </w:p>
    <w:p w14:paraId="1C51769F" w14:textId="77777777" w:rsidR="00314EB6" w:rsidRPr="002A2E9F" w:rsidRDefault="00314EB6" w:rsidP="00314EB6">
      <w:pPr>
        <w:numPr>
          <w:ilvl w:val="0"/>
          <w:numId w:val="1"/>
        </w:numPr>
      </w:pPr>
      <w:r w:rsidRPr="002A2E9F">
        <w:rPr>
          <w:b/>
          <w:bCs/>
        </w:rPr>
        <w:t>Data Analysis</w:t>
      </w:r>
      <w:r w:rsidRPr="002A2E9F">
        <w:t>:</w:t>
      </w:r>
    </w:p>
    <w:p w14:paraId="7C4080A9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Explore the distribution of electricity prices.</w:t>
      </w:r>
    </w:p>
    <w:p w14:paraId="5194C300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Analyze temporal patterns (e.g., hourly, daily, monthly trends).</w:t>
      </w:r>
    </w:p>
    <w:p w14:paraId="5309B2F0" w14:textId="77777777" w:rsidR="00314EB6" w:rsidRPr="002A2E9F" w:rsidRDefault="00314EB6" w:rsidP="00314EB6">
      <w:pPr>
        <w:numPr>
          <w:ilvl w:val="1"/>
          <w:numId w:val="1"/>
        </w:numPr>
      </w:pPr>
      <w:r w:rsidRPr="002A2E9F">
        <w:t>Examine the correlation between variables.</w:t>
      </w:r>
    </w:p>
    <w:p w14:paraId="36227628" w14:textId="77777777" w:rsidR="00314EB6" w:rsidRDefault="00314EB6" w:rsidP="00314EB6">
      <w:pPr>
        <w:numPr>
          <w:ilvl w:val="1"/>
          <w:numId w:val="1"/>
        </w:numPr>
      </w:pPr>
      <w:r w:rsidRPr="002A2E9F">
        <w:t>Visualize the data to gain insights.</w:t>
      </w:r>
    </w:p>
    <w:p w14:paraId="631BB59F" w14:textId="77777777" w:rsidR="00314EB6" w:rsidRDefault="00314EB6" w:rsidP="00314EB6">
      <w:pPr>
        <w:pStyle w:val="ListParagraph"/>
        <w:numPr>
          <w:ilvl w:val="0"/>
          <w:numId w:val="1"/>
        </w:numPr>
        <w:rPr>
          <w:b/>
          <w:bCs/>
        </w:rPr>
      </w:pPr>
      <w:r w:rsidRPr="002A2E9F">
        <w:rPr>
          <w:b/>
          <w:bCs/>
        </w:rPr>
        <w:t>Conclusion:</w:t>
      </w:r>
    </w:p>
    <w:p w14:paraId="39136D7A" w14:textId="77777777" w:rsidR="00314EB6" w:rsidRDefault="00314EB6" w:rsidP="00314EB6">
      <w:pPr>
        <w:pStyle w:val="ListParagraph"/>
        <w:numPr>
          <w:ilvl w:val="0"/>
          <w:numId w:val="2"/>
        </w:numPr>
      </w:pPr>
      <w:r w:rsidRPr="002A2E9F">
        <w:t>Summarize the findings, discuss the model's performance, and provide recommendations or future work.</w:t>
      </w:r>
    </w:p>
    <w:p w14:paraId="47C3B0E3" w14:textId="77777777" w:rsidR="00D22704" w:rsidRDefault="00D22704" w:rsidP="00D22704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132986AE" w14:textId="623968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  <w:t>Program:</w:t>
      </w:r>
    </w:p>
    <w:p w14:paraId="48D2952A" w14:textId="65EA5AF4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6AB034FB" wp14:editId="04ED6212">
            <wp:extent cx="4925112" cy="1105054"/>
            <wp:effectExtent l="0" t="0" r="8890" b="0"/>
            <wp:docPr id="1412216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21690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9544E" w14:textId="4352F11B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5FF8812F" wp14:editId="5B80C2E3">
            <wp:extent cx="5048955" cy="590632"/>
            <wp:effectExtent l="0" t="0" r="0" b="0"/>
            <wp:docPr id="818535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5358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687A" w14:textId="77777777" w:rsidR="00D307B1" w:rsidRDefault="00D307B1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163FF02F" w14:textId="340AC4E4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lastRenderedPageBreak/>
        <w:drawing>
          <wp:inline distT="0" distB="0" distL="0" distR="0" wp14:anchorId="1C303DB1" wp14:editId="3977D405">
            <wp:extent cx="5731510" cy="3569970"/>
            <wp:effectExtent l="0" t="0" r="2540" b="0"/>
            <wp:docPr id="919441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44191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5683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3A8CBEC1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4E0A30D5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2894F1D8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5044756F" w14:textId="4C078BAD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5886483C" wp14:editId="5B599DEE">
            <wp:extent cx="5731510" cy="1701165"/>
            <wp:effectExtent l="0" t="0" r="2540" b="0"/>
            <wp:docPr id="506127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1275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CA37B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2642295F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052DC23D" w14:textId="49C85A6F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lastRenderedPageBreak/>
        <w:drawing>
          <wp:inline distT="0" distB="0" distL="0" distR="0" wp14:anchorId="08CFB09E" wp14:editId="143E1286">
            <wp:extent cx="5731510" cy="3688080"/>
            <wp:effectExtent l="0" t="0" r="2540" b="7620"/>
            <wp:docPr id="562559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55925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52C5D" w14:textId="2944AEB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4AEF688A" wp14:editId="363FB23B">
            <wp:extent cx="5731510" cy="3406140"/>
            <wp:effectExtent l="0" t="0" r="2540" b="3810"/>
            <wp:docPr id="750449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44946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B54D8" w14:textId="2CD38821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4A1A1A94" wp14:editId="667A6945">
            <wp:extent cx="4944165" cy="1181265"/>
            <wp:effectExtent l="0" t="0" r="0" b="0"/>
            <wp:docPr id="687158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15856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D007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14E89A4E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11744A69" w14:textId="4E1333A1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51B096E8" wp14:editId="7EEBDA7D">
            <wp:extent cx="5731510" cy="2317750"/>
            <wp:effectExtent l="0" t="0" r="2540" b="6350"/>
            <wp:docPr id="1057266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26674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3A123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3DFFE649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2F54F485" w14:textId="2B940981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693D6E28" wp14:editId="0B11CF38">
            <wp:extent cx="5731510" cy="2378710"/>
            <wp:effectExtent l="0" t="0" r="2540" b="2540"/>
            <wp:docPr id="1821244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24496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65998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3A703E7F" w14:textId="1D6D7A35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0BF5F29D" wp14:editId="2ABF74D0">
            <wp:extent cx="5731510" cy="509270"/>
            <wp:effectExtent l="0" t="0" r="2540" b="5080"/>
            <wp:docPr id="14959969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99691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686A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3CC2DF0A" w14:textId="145D21DF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lastRenderedPageBreak/>
        <w:drawing>
          <wp:inline distT="0" distB="0" distL="0" distR="0" wp14:anchorId="53E92EAB" wp14:editId="72AA6935">
            <wp:extent cx="5731510" cy="2732405"/>
            <wp:effectExtent l="0" t="0" r="2540" b="0"/>
            <wp:docPr id="110714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14637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D6F25" w14:textId="3FEEB7BA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 w:rsidRPr="00D22704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440B2B91" wp14:editId="7766C311">
            <wp:extent cx="4476466" cy="1910080"/>
            <wp:effectExtent l="0" t="0" r="635" b="0"/>
            <wp:docPr id="978041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04127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5205" cy="1922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A901" w14:textId="4691ABC4" w:rsidR="00D22704" w:rsidRDefault="00697943" w:rsidP="00D22704">
      <w:pPr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</w:pPr>
      <w:r w:rsidRPr="00697943"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5D774CA7" wp14:editId="7E030A4E">
            <wp:extent cx="5731510" cy="3459480"/>
            <wp:effectExtent l="0" t="0" r="2540" b="7620"/>
            <wp:docPr id="137460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600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B2E5" w14:textId="77777777" w:rsidR="00065361" w:rsidRPr="00065361" w:rsidRDefault="00065361" w:rsidP="00065361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17B040A" w14:textId="5382FBCF" w:rsidR="00065361" w:rsidRPr="00065361" w:rsidRDefault="00CB0693" w:rsidP="00065361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lastRenderedPageBreak/>
        <w:drawing>
          <wp:inline distT="0" distB="0" distL="0" distR="0" wp14:anchorId="63031275" wp14:editId="12AC8570">
            <wp:extent cx="5731510" cy="4587240"/>
            <wp:effectExtent l="0" t="0" r="2540" b="3810"/>
            <wp:docPr id="139887115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871158" name="Picture 139887115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A5E48" w14:textId="77777777" w:rsidR="00065361" w:rsidRDefault="00065361" w:rsidP="00065361">
      <w:pPr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</w:pPr>
    </w:p>
    <w:p w14:paraId="3C761AF2" w14:textId="15EDB698" w:rsidR="00065361" w:rsidRPr="00065361" w:rsidRDefault="00065361" w:rsidP="00065361">
      <w:pPr>
        <w:tabs>
          <w:tab w:val="left" w:pos="6624"/>
        </w:tabs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ab/>
      </w:r>
    </w:p>
    <w:p w14:paraId="316879D8" w14:textId="5F0A38E1" w:rsidR="00697943" w:rsidRDefault="00697943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4EC1EE6B" w14:textId="7BBE1CA8" w:rsidR="00065361" w:rsidRDefault="007D3EF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color w:val="FF0000"/>
          <w:sz w:val="32"/>
          <w:szCs w:val="32"/>
          <w:lang w:val="en-US"/>
        </w:rPr>
        <w:drawing>
          <wp:inline distT="0" distB="0" distL="0" distR="0" wp14:anchorId="475E5A5B" wp14:editId="09BD42AF">
            <wp:extent cx="2872740" cy="3009900"/>
            <wp:effectExtent l="0" t="0" r="3810" b="3810"/>
            <wp:docPr id="1960514677" name="Picture 19605146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991249" name="Picture 153799124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74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D83A6" w14:textId="77777777" w:rsidR="00065361" w:rsidRDefault="00065361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2F13762D" w14:textId="77777777" w:rsidR="001A49C9" w:rsidRDefault="001A49C9" w:rsidP="001A49C9">
      <w:pPr>
        <w:pStyle w:val="SourceCode"/>
        <w:rPr>
          <w:rFonts w:ascii="Arial Black" w:hAnsi="Arial Black"/>
          <w:color w:val="C00000"/>
        </w:rPr>
      </w:pPr>
      <w:r>
        <w:rPr>
          <w:rFonts w:ascii="Arial Black" w:hAnsi="Arial Black"/>
          <w:color w:val="C00000"/>
        </w:rPr>
        <w:t>Conclusion:</w:t>
      </w:r>
    </w:p>
    <w:p w14:paraId="620CFA12" w14:textId="1BB3C055" w:rsidR="00697943" w:rsidRDefault="001A49C9" w:rsidP="001A49C9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  <w:r>
        <w:rPr>
          <w:rFonts w:ascii="Arial Black" w:hAnsi="Arial Black"/>
        </w:rPr>
        <w:t xml:space="preserve"> </w:t>
      </w:r>
      <w:r>
        <w:rPr>
          <w:rFonts w:ascii="Arial Black" w:hAnsi="Arial Black"/>
        </w:rPr>
        <w:tab/>
        <w:t>The dataset has been preprocessed and visualization in the phase executed successfully</w:t>
      </w:r>
      <w:r>
        <w:rPr>
          <w:rFonts w:ascii="Arial Black" w:hAnsi="Arial Black"/>
        </w:rPr>
        <w:t>.</w:t>
      </w:r>
    </w:p>
    <w:p w14:paraId="4DBE2610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7A2CC849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323DE622" w14:textId="5F78D92F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5668F1F3" w14:textId="77777777" w:rsid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p w14:paraId="70E4F517" w14:textId="77777777" w:rsidR="00D22704" w:rsidRPr="00D22704" w:rsidRDefault="00D22704" w:rsidP="00D22704">
      <w:pPr>
        <w:rPr>
          <w:rFonts w:ascii="Times New Roman" w:hAnsi="Times New Roman" w:cs="Times New Roman"/>
          <w:b/>
          <w:bCs/>
          <w:color w:val="FF0000"/>
          <w:sz w:val="32"/>
          <w:szCs w:val="32"/>
          <w:lang w:val="en-US"/>
        </w:rPr>
      </w:pPr>
    </w:p>
    <w:sectPr w:rsidR="00D22704" w:rsidRPr="00D22704" w:rsidSect="00D22704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153B"/>
    <w:multiLevelType w:val="hybridMultilevel"/>
    <w:tmpl w:val="564E611C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" w15:restartNumberingAfterBreak="0">
    <w:nsid w:val="33806340"/>
    <w:multiLevelType w:val="hybridMultilevel"/>
    <w:tmpl w:val="A626A0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391074A"/>
    <w:multiLevelType w:val="hybridMultilevel"/>
    <w:tmpl w:val="C050424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FD4E6D"/>
    <w:multiLevelType w:val="multilevel"/>
    <w:tmpl w:val="E3F49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2269059">
    <w:abstractNumId w:val="3"/>
  </w:num>
  <w:num w:numId="2" w16cid:durableId="1365981060">
    <w:abstractNumId w:val="1"/>
  </w:num>
  <w:num w:numId="3" w16cid:durableId="37748832">
    <w:abstractNumId w:val="0"/>
  </w:num>
  <w:num w:numId="4" w16cid:durableId="4151307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704"/>
    <w:rsid w:val="00065361"/>
    <w:rsid w:val="000C306D"/>
    <w:rsid w:val="00115041"/>
    <w:rsid w:val="001A49C9"/>
    <w:rsid w:val="00314EB6"/>
    <w:rsid w:val="0046292A"/>
    <w:rsid w:val="00481AE1"/>
    <w:rsid w:val="0052129E"/>
    <w:rsid w:val="00697943"/>
    <w:rsid w:val="006B1A69"/>
    <w:rsid w:val="007D3EF4"/>
    <w:rsid w:val="00996B27"/>
    <w:rsid w:val="00AC3420"/>
    <w:rsid w:val="00C369EB"/>
    <w:rsid w:val="00C94C62"/>
    <w:rsid w:val="00CB0693"/>
    <w:rsid w:val="00D22704"/>
    <w:rsid w:val="00D307B1"/>
    <w:rsid w:val="00E94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7F809"/>
  <w15:chartTrackingRefBased/>
  <w15:docId w15:val="{C2A5668E-5848-4846-B85D-A29733AF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79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4EB6"/>
    <w:pPr>
      <w:ind w:left="720"/>
      <w:contextualSpacing/>
    </w:pPr>
  </w:style>
  <w:style w:type="paragraph" w:customStyle="1" w:styleId="SourceCode">
    <w:name w:val="Source Code"/>
    <w:basedOn w:val="Normal"/>
    <w:rsid w:val="001A49C9"/>
    <w:pPr>
      <w:suppressAutoHyphens/>
      <w:spacing w:after="200" w:line="240" w:lineRule="auto"/>
    </w:pPr>
    <w:rPr>
      <w:rFonts w:ascii="Cambria" w:eastAsia="Cambria" w:hAnsi="Cambria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8</Pages>
  <Words>245</Words>
  <Characters>140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thivel ss</dc:creator>
  <cp:keywords/>
  <dc:description/>
  <cp:lastModifiedBy>S Aravindh</cp:lastModifiedBy>
  <cp:revision>17</cp:revision>
  <dcterms:created xsi:type="dcterms:W3CDTF">2023-10-18T15:25:00Z</dcterms:created>
  <dcterms:modified xsi:type="dcterms:W3CDTF">2023-10-18T17:09:00Z</dcterms:modified>
</cp:coreProperties>
</file>